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Pr="00265708" w:rsidRDefault="00265708" w:rsidP="00265708">
      <w:pPr>
        <w:spacing w:line="240" w:lineRule="auto"/>
        <w:ind w:left="360"/>
        <w:rPr>
          <w:rFonts w:ascii="Muli" w:eastAsia="Muli" w:hAnsi="Muli" w:cs="Muli"/>
          <w:sz w:val="24"/>
          <w:szCs w:val="24"/>
        </w:rPr>
      </w:pPr>
      <w:r w:rsidRPr="00265708">
        <w:rPr>
          <w:rFonts w:ascii="Muli" w:eastAsia="Muli" w:hAnsi="Muli" w:cs="Muli"/>
          <w:sz w:val="24"/>
          <w:szCs w:val="24"/>
        </w:rPr>
        <w:t xml:space="preserve"> 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26570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265708" w:rsidP="0026570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</w:t>
      </w:r>
    </w:p>
    <w:p w:rsidR="00265708" w:rsidRDefault="00265708" w:rsidP="00265708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TO GIVE DIVISIONS BETWEEN TWO THINGS.</w:t>
      </w:r>
      <w:proofErr w:type="gramEnd"/>
    </w:p>
    <w:p w:rsidR="00265708" w:rsidRDefault="00265708" w:rsidP="0026570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265708" w:rsidRDefault="00265708" w:rsidP="0026570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</w:t>
      </w:r>
    </w:p>
    <w:p w:rsidR="00265708" w:rsidRPr="00265708" w:rsidRDefault="00265708" w:rsidP="00265708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FOR  MAKING</w:t>
      </w:r>
      <w:proofErr w:type="gramEnd"/>
      <w:r w:rsidR="0032283A">
        <w:rPr>
          <w:rFonts w:ascii="Muli" w:eastAsia="Muli" w:hAnsi="Muli" w:cs="Muli"/>
          <w:sz w:val="24"/>
          <w:szCs w:val="24"/>
        </w:rPr>
        <w:t xml:space="preserve"> A</w:t>
      </w:r>
      <w:r>
        <w:rPr>
          <w:rFonts w:ascii="Muli" w:eastAsia="Muli" w:hAnsi="Muli" w:cs="Muli"/>
          <w:sz w:val="24"/>
          <w:szCs w:val="24"/>
        </w:rPr>
        <w:t xml:space="preserve"> WEBSITE NICE </w:t>
      </w:r>
      <w:r w:rsidR="0032283A">
        <w:rPr>
          <w:rFonts w:ascii="Muli" w:eastAsia="Muli" w:hAnsi="Muli" w:cs="Muli"/>
          <w:sz w:val="24"/>
          <w:szCs w:val="24"/>
        </w:rPr>
        <w:t xml:space="preserve"> (IT CAN BE EASILY STYLE BY USING CLASS ATTRIBUTE ) </w:t>
      </w:r>
      <w:r>
        <w:rPr>
          <w:rFonts w:ascii="Muli" w:eastAsia="Muli" w:hAnsi="Muli" w:cs="Muli"/>
          <w:sz w:val="24"/>
          <w:szCs w:val="24"/>
        </w:rPr>
        <w:t>AND NOT GETTING MESSED UP</w:t>
      </w:r>
      <w:r w:rsidR="0032283A">
        <w:rPr>
          <w:rFonts w:ascii="Muli" w:eastAsia="Muli" w:hAnsi="Muli" w:cs="Muli"/>
          <w:sz w:val="24"/>
          <w:szCs w:val="24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32283A" w:rsidRDefault="0032283A" w:rsidP="0032283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32283A" w:rsidP="0032283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32283A">
        <w:rPr>
          <w:rFonts w:ascii="Muli" w:eastAsia="Muli" w:hAnsi="Muli" w:cs="Muli"/>
          <w:b/>
          <w:sz w:val="24"/>
          <w:szCs w:val="24"/>
        </w:rPr>
        <w:t xml:space="preserve">RELATIVE MEANS POSITIONED IN RELATION TO ITS NORMAL </w:t>
      </w:r>
      <w:proofErr w:type="gramStart"/>
      <w:r w:rsidRPr="0032283A">
        <w:rPr>
          <w:rFonts w:ascii="Muli" w:eastAsia="Muli" w:hAnsi="Muli" w:cs="Muli"/>
          <w:b/>
          <w:sz w:val="24"/>
          <w:szCs w:val="24"/>
        </w:rPr>
        <w:t>POSITION .</w:t>
      </w:r>
      <w:proofErr w:type="gramEnd"/>
    </w:p>
    <w:p w:rsidR="0032283A" w:rsidRPr="0032283A" w:rsidRDefault="0032283A" w:rsidP="0032283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32283A" w:rsidRDefault="0032283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 MEANS POSITIONED ACCORDING TO ITS FIRST POSITIONED PARENTS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26570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PACITY GIVES TRANSPERANCE TO AN </w:t>
      </w:r>
      <w:proofErr w:type="gramStart"/>
      <w:r>
        <w:rPr>
          <w:rFonts w:ascii="Muli" w:eastAsia="Muli" w:hAnsi="Muli" w:cs="Muli"/>
          <w:sz w:val="24"/>
          <w:szCs w:val="24"/>
        </w:rPr>
        <w:t>IMAGE ,</w:t>
      </w:r>
      <w:proofErr w:type="gramEnd"/>
      <w:r>
        <w:rPr>
          <w:rFonts w:ascii="Muli" w:eastAsia="Muli" w:hAnsi="Muli" w:cs="Muli"/>
          <w:sz w:val="24"/>
          <w:szCs w:val="24"/>
        </w:rPr>
        <w:t xml:space="preserve"> A TEXT , OR A LIN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26570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 – JAVA SCRIPT +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26570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G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32283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OWNLOAD EXPO GO</w:t>
      </w:r>
      <w:r w:rsidR="00F046FC">
        <w:rPr>
          <w:rFonts w:ascii="Muli" w:eastAsia="Muli" w:hAnsi="Muli" w:cs="Muli"/>
          <w:sz w:val="24"/>
          <w:szCs w:val="24"/>
        </w:rPr>
        <w:t xml:space="preserve"> APP IN MOBILE</w:t>
      </w:r>
      <w:r>
        <w:rPr>
          <w:rFonts w:ascii="Muli" w:eastAsia="Muli" w:hAnsi="Muli" w:cs="Muli"/>
          <w:sz w:val="24"/>
          <w:szCs w:val="24"/>
        </w:rPr>
        <w:t>.</w:t>
      </w:r>
    </w:p>
    <w:p w:rsidR="00F046FC" w:rsidRDefault="00F046F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EN SNACK PROJECT.</w:t>
      </w:r>
    </w:p>
    <w:p w:rsidR="00F046FC" w:rsidRDefault="00F046FC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CLICK ON ANDROID ON TOP RIGHT CORNER.</w:t>
      </w:r>
      <w:proofErr w:type="gramEnd"/>
    </w:p>
    <w:p w:rsidR="00F046FC" w:rsidRDefault="00F046F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THE QR CODE WITH MOBILE.</w:t>
      </w:r>
    </w:p>
    <w:p w:rsidR="00F046FC" w:rsidRDefault="00F046F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046FC" w:rsidRDefault="00F046F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32283A" w:rsidRDefault="0032283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265708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RENDER(</w:t>
      </w:r>
      <w:proofErr w:type="gramEnd"/>
      <w:r>
        <w:rPr>
          <w:rFonts w:ascii="Muli" w:eastAsia="Muli" w:hAnsi="Muli" w:cs="Muli"/>
          <w:sz w:val="24"/>
          <w:szCs w:val="24"/>
        </w:rPr>
        <w:t xml:space="preserve"> ) IS USED AS FUNCTION DRAW( ) IN JSX LANGUAGE 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265708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lastRenderedPageBreak/>
        <w:t>RETURN(</w:t>
      </w:r>
      <w:proofErr w:type="gramEnd"/>
      <w:r>
        <w:rPr>
          <w:rFonts w:ascii="Muli" w:eastAsia="Muli" w:hAnsi="Muli" w:cs="Muli"/>
          <w:sz w:val="24"/>
          <w:szCs w:val="24"/>
        </w:rPr>
        <w:t xml:space="preserve"> ) IS USED AT THE STARTING OF FUNCTION RENDER FOR GETTING A TEXT ON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E65574" w:rsidRPr="00E6557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E6557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OMPONENTS=&gt;</w:t>
      </w:r>
    </w:p>
    <w:p w:rsidR="00E65574" w:rsidRDefault="00E6557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VIEW </w:t>
      </w:r>
    </w:p>
    <w:p w:rsidR="00E65574" w:rsidRDefault="00E6557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</w:t>
      </w:r>
    </w:p>
    <w:p w:rsidR="00E65574" w:rsidRDefault="00E6557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A17AE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65708"/>
    <w:rsid w:val="0032283A"/>
    <w:rsid w:val="004B2F43"/>
    <w:rsid w:val="009526BB"/>
    <w:rsid w:val="00A17AE5"/>
    <w:rsid w:val="00AF143B"/>
    <w:rsid w:val="00E65574"/>
    <w:rsid w:val="00F046FC"/>
    <w:rsid w:val="00F73A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7AE5"/>
  </w:style>
  <w:style w:type="paragraph" w:styleId="Heading1">
    <w:name w:val="heading 1"/>
    <w:basedOn w:val="Normal"/>
    <w:next w:val="Normal"/>
    <w:uiPriority w:val="9"/>
    <w:qFormat/>
    <w:rsid w:val="00A17AE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17AE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17AE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17AE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17AE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17AE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17AE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17AE5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6570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4</cp:revision>
  <dcterms:created xsi:type="dcterms:W3CDTF">2021-04-13T12:37:00Z</dcterms:created>
  <dcterms:modified xsi:type="dcterms:W3CDTF">2021-04-15T13:39:00Z</dcterms:modified>
</cp:coreProperties>
</file>